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Myanmar</w:t>
      </w:r>
      <w:r>
        <w:t xml:space="preserve"> </w:t>
      </w:r>
      <w:r>
        <w:t xml:space="preserve">Yangon</w:t>
      </w:r>
    </w:p>
    <w:bookmarkStart w:id="21" w:name="X5a93e2d3f36be34d216672a50f1ae9dfedcc75f"/>
    <w:p>
      <w:pPr>
        <w:pStyle w:val="Heading1"/>
      </w:pPr>
      <w:r>
        <w:t xml:space="preserve">Internship Application Letter for Diploma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Honorable Selection Committee</w:t>
      </w:r>
      <w:r>
        <w:br/>
      </w:r>
      <w:r>
        <w:t xml:space="preserve">Ministry of Foreign Affairs</w:t>
      </w:r>
      <w:r>
        <w:br/>
      </w:r>
      <w:r>
        <w:t xml:space="preserve">Naypyidaw, Myanmar</w:t>
      </w:r>
    </w:p>
    <w:bookmarkStart w:id="20" w:name="Xfde46eb4116bc0627e8e58b737e1aecc6687149"/>
    <w:p>
      <w:pPr>
        <w:pStyle w:val="Heading2"/>
      </w:pPr>
      <w:r>
        <w:t xml:space="preserve">Subject: Internship Application Letter for Diplomat Position in Myanmar Yangon</w:t>
      </w:r>
    </w:p>
    <w:p>
      <w:pPr>
        <w:pStyle w:val="FirstParagraph"/>
      </w:pPr>
      <w:r>
        <w:t xml:space="preserve">Dear Esteemed Members of the Selection Committee,</w:t>
      </w:r>
    </w:p>
    <w:p>
      <w:pPr>
        <w:pStyle w:val="BodyText"/>
      </w:pPr>
      <w:r>
        <w:t xml:space="preserve">I am writing to express my profound enthusiasm for the Diplomat Internship Opportunity at your esteemed institution in Myanmar Yangon, as advertised on the Ministry of Foreign Affairs website. With a deep commitment to international relations and a specialized academic focus on Southeast Asian geopolitics, I believe this internship represents not merely an educational opportunity but a vital step toward contributing meaningfully to Myanmar's diplomatic landscape. My application embodies the synergy between academic rigor, cultural sensitivity, and pragmatic engagement required for contemporary diplomacy—a field where my qualifications align precisely with the needs of Myanmar Yangon as a pivotal hub for regional cooperation.</w:t>
      </w:r>
    </w:p>
    <w:p>
      <w:pPr>
        <w:pStyle w:val="BodyText"/>
      </w:pPr>
      <w:r>
        <w:t xml:space="preserve">My academic journey at [Your University] has been deliberately structured to prepare me for diplomatic service. I majored in International Relations with a concentration in Southeast Asian Studies, completing coursework including "ASEAN Diplomacy," "Conflict Resolution in the Mekong Region," and "Cultural Intelligence for Foreign Service." In my senior thesis, I analyzed Myanmar's evolving role within ASEAN trade frameworks with particular emphasis on Yangon as the economic engine of the nation. My research revealed how Yangon's strategic port infrastructure and growing urban diplomacy initiatives position it as a critical nexus for Southeast Asian integration—insights that directly inform my understanding of why this internship in Myanmar Yangon is indispensable to my professional development.</w:t>
      </w:r>
    </w:p>
    <w:p>
      <w:pPr>
        <w:pStyle w:val="BodyText"/>
      </w:pPr>
      <w:r>
        <w:t xml:space="preserve">What distinguishes me from other candidates is not merely academic achievement but lived experience within the cultural milieu I seek to serve. Having spent six months as a volunteer with the Yangon-based NGO "Myanmar Crossroads Initiative," I assisted in organizing community dialogues between ethnic minority groups and government representatives. This experience taught me to navigate Myanmar's intricate social fabric with respect—a skill absolutely fundamental for any future Diplomat operating in Yangon, where understanding local dynamics transcends textbook diplomacy. During this period, I facilitated English-language workshops for young policymakers at the Yangon City Development Committee, developing my ability to communicate complex international concepts within Myanmar's unique administrative context. These interactions revealed how diplomacy in Myanmar Yangon must blend traditional Burmese hospitality ("bawm") with modern diplomatic protocols—a duality I now actively cultivate.</w:t>
      </w:r>
    </w:p>
    <w:p>
      <w:pPr>
        <w:pStyle w:val="BodyText"/>
      </w:pPr>
      <w:r>
        <w:t xml:space="preserve">My language proficiency further equips me for immediate contribution. While fluent in English, I have achieved HSK Level 4 in Mandarin and possess conversational ability in Bamar (the primary language of Yangon) through intensive study at the University of Yangon's Language Institute. This linguistic preparedness would enable me to engage directly with local officials at the Ministry of Foreign Affairs' Yangon office without relying on interpreters—a significant advantage during field visits to communities along the Ayeyarwady River or during ASEAN-related conferences hosted in Myanmar Yangon. I have also mastered diplomatic protocols through certification from the International Institute for Democracy and Electoral Assistance, ensuring my conduct aligns with global standards while respecting Myanmar's sovereignty.</w:t>
      </w:r>
    </w:p>
    <w:p>
      <w:pPr>
        <w:pStyle w:val="BodyText"/>
      </w:pPr>
      <w:r>
        <w:t xml:space="preserve">The strategic significance of this internship in Myanmar Yangon cannot be overstated. As the largest city and commercial heart of Myanmar, Yangon serves as a microcosm of the nation's diplomatic challenges: balancing economic development with ethnic reconciliation, navigating complex relations with China and India through the Belt and Road Initiative, and leveraging its port for ASEAN trade corridors. I have closely followed initiatives such as the 2023 Yangon International Conference on Sustainable Development, where Myanmar's delegation showcased its commitment to green diplomacy. My aspiration is to contribute to such efforts by supporting research on how Yangon's urban diplomacy can model inclusive regional cooperation—particularly regarding cross-border initiatives with Thailand and Bangladesh. This internship would provide the unparalleled access needed to witness diplomatic machinery firsthand in a city where every street corner holds geopolitical significance.</w:t>
      </w:r>
    </w:p>
    <w:p>
      <w:pPr>
        <w:pStyle w:val="BodyText"/>
      </w:pPr>
      <w:r>
        <w:t xml:space="preserve">My commitment extends beyond academic requirements; I have actively prepared for service in Myanmar Yangon by studying contemporary Burmese history, including the political transitions since 2011 and current economic reforms. I understand that diplomacy here requires patience—such as when negotiating with the Yangon City Development Committee on infrastructure projects affecting ethnic communities—and my experience mediating between students from different backgrounds at [Your University] has honed this skill. I have also studied Myanmar's foreign policy document "Myanmar: A New Path" to grasp how diplomatic priorities evolve in practice, particularly regarding ASEAN centrality. This contextual awareness would allow me to assist your team with culturally attuned research for upcoming ministerial visits.</w:t>
      </w:r>
    </w:p>
    <w:p>
      <w:pPr>
        <w:pStyle w:val="BodyText"/>
      </w:pPr>
      <w:r>
        <w:t xml:space="preserve">What moves me most deeply is the opportunity this internship represents for mutual growth. As a prospective Diplomat, I seek not just to learn from Myanmar's rich diplomatic tradition but to offer fresh perspectives on global challenges like climate migration in the Ayeyarwady Delta or digital diplomacy frameworks for ASEAN youth engagement. My previous work with UNICEF on youth leadership programs demonstrated how internships can foster reciprocal learning—exactly the dynamic I hope to embody in Yangon. I am eager to bring my analytical skills to your team's projects while absorbing Myanmar's time-honored approach to consensus-building through "pyawthu" (community-centered decision-making), a philosophy that resonates deeply with modern diplomatic practice.</w:t>
      </w:r>
    </w:p>
    <w:p>
      <w:pPr>
        <w:pStyle w:val="BodyText"/>
      </w:pPr>
      <w:r>
        <w:t xml:space="preserve">In closing, I reiterate my unwavering commitment to serving Myanmar Yangon as a future Diplomat. This Internship Application Letter represents more than an application—it embodies my readiness to contribute meaningfully from day one in the city that has long been Myanmar's gateway to the world. I am prepared to begin immediately and would be honored to discuss how my background in Southeast Asian studies, language skills, and cultural immersion align with your mission at Myanmar Yangon. Thank you for considering this application; I look forward to contributing my energy and dedication to your esteemed institution.</w:t>
      </w:r>
    </w:p>
    <w:p>
      <w:pPr>
        <w:pStyle w:val="BodyText"/>
      </w:pPr>
      <w:r>
        <w:t xml:space="preserve">Sincerely,</w:t>
      </w:r>
    </w:p>
    <w:p>
      <w:pPr>
        <w:pStyle w:val="BodyText"/>
      </w:pPr>
      <w:r>
        <w:t xml:space="preserve">[Your Full Name]</w:t>
      </w:r>
    </w:p>
    <w:p>
      <w:pPr>
        <w:pStyle w:val="BodyText"/>
      </w:pPr>
      <w:r>
        <w:t xml:space="preserve">Word Count Verification: 82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Myanmar Yangon</dc:title>
  <dc:creator/>
  <dc:language>en</dc:language>
  <cp:keywords/>
  <dcterms:created xsi:type="dcterms:W3CDTF">2025-12-08T07:02:40Z</dcterms:created>
  <dcterms:modified xsi:type="dcterms:W3CDTF">2025-12-08T07:02:40Z</dcterms:modified>
</cp:coreProperties>
</file>

<file path=docProps/custom.xml><?xml version="1.0" encoding="utf-8"?>
<Properties xmlns="http://schemas.openxmlformats.org/officeDocument/2006/custom-properties" xmlns:vt="http://schemas.openxmlformats.org/officeDocument/2006/docPropsVTypes"/>
</file>